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B5788" w:rsidRDefault="005B0B8B" w:rsidP="004B5788">
      <w:r>
        <w:t>Test</w:t>
      </w:r>
      <w:r w:rsidR="00FB7ED5">
        <w:t xml:space="preserve"> R</w:t>
      </w:r>
      <w:r w:rsidR="004B5788">
        <w:t>E</w:t>
      </w:r>
      <w:r w:rsidR="004B5788">
        <w:br/>
      </w:r>
      <w:r w:rsidR="007E72FF">
        <w:t>FALL</w:t>
      </w:r>
      <w:r w:rsidR="008929E3">
        <w:t xml:space="preserve"> 2021</w:t>
      </w:r>
      <w:r w:rsidR="004B5788">
        <w:br/>
        <w:t>Subject: WED201c</w:t>
      </w:r>
      <w:r w:rsidR="00410977">
        <w:br/>
        <w:t>Duration: 120 minutes</w:t>
      </w:r>
    </w:p>
    <w:p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88331A" w:rsidRDefault="004B5788" w:rsidP="00941969">
      <w:pPr>
        <w:pStyle w:val="ListParagraph"/>
        <w:numPr>
          <w:ilvl w:val="0"/>
          <w:numId w:val="5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>Create a</w:t>
      </w:r>
      <w:r w:rsidR="000409B5">
        <w:t xml:space="preserve"> javascript </w:t>
      </w:r>
      <w:r>
        <w:t xml:space="preserve"> file </w:t>
      </w:r>
      <w:r w:rsidR="00A878E3">
        <w:t>and link it to the html file</w:t>
      </w:r>
      <w:r w:rsidR="0088331A">
        <w:t>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:rsidR="00D9600B" w:rsidRPr="00D9600B" w:rsidRDefault="00EA1671" w:rsidP="004B5788">
      <w:pPr>
        <w:rPr>
          <w:b/>
        </w:rPr>
      </w:pPr>
      <w:r>
        <w:rPr>
          <w:noProof/>
        </w:rPr>
        <w:drawing>
          <wp:anchor distT="0" distB="0" distL="114300" distR="114300" simplePos="0" relativeHeight="251668992" behindDoc="0" locked="0" layoutInCell="1" allowOverlap="1" wp14:anchorId="279AE236" wp14:editId="7BE509BB">
            <wp:simplePos x="0" y="0"/>
            <wp:positionH relativeFrom="column">
              <wp:posOffset>449580</wp:posOffset>
            </wp:positionH>
            <wp:positionV relativeFrom="paragraph">
              <wp:posOffset>316865</wp:posOffset>
            </wp:positionV>
            <wp:extent cx="5036820" cy="5105400"/>
            <wp:effectExtent l="19050" t="19050" r="11430" b="190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1b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6820" cy="5105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00B" w:rsidRPr="00D9600B">
        <w:rPr>
          <w:b/>
        </w:rPr>
        <w:t>Before styling index.html page</w:t>
      </w:r>
    </w:p>
    <w:p w:rsidR="00D9600B" w:rsidRDefault="00D9600B" w:rsidP="004B5788"/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EA1671" w:rsidP="00D9600B">
      <w:pPr>
        <w:rPr>
          <w:b/>
        </w:rPr>
      </w:pPr>
      <w:r>
        <w:rPr>
          <w:b/>
          <w:noProof/>
        </w:rPr>
        <w:drawing>
          <wp:inline distT="0" distB="0" distL="0" distR="0">
            <wp:extent cx="5943600" cy="7853680"/>
            <wp:effectExtent l="19050" t="19050" r="19050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5368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 folder</w:t>
      </w:r>
      <w:r w:rsidRPr="0088331A">
        <w:t>.</w:t>
      </w:r>
    </w:p>
    <w:p w:rsidR="003D0211" w:rsidRPr="002F11AC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“mycode.js” and save it to the </w:t>
      </w:r>
      <w:r w:rsidRPr="00C860A9">
        <w:rPr>
          <w:b/>
        </w:rPr>
        <w:t>Resource folder</w:t>
      </w:r>
      <w:r w:rsidRPr="0088331A">
        <w:t xml:space="preserve">. 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570745" w:rsidRDefault="00570745" w:rsidP="00570745">
      <w:pPr>
        <w:rPr>
          <w:b/>
        </w:rPr>
      </w:pPr>
      <w:r>
        <w:rPr>
          <w:b/>
        </w:rPr>
        <w:t>A. HTML</w:t>
      </w:r>
      <w:r w:rsidR="00E14573">
        <w:rPr>
          <w:b/>
        </w:rPr>
        <w:t xml:space="preserve">  [3</w:t>
      </w:r>
      <w:r>
        <w:rPr>
          <w:b/>
        </w:rPr>
        <w:t xml:space="preserve"> marks]</w:t>
      </w:r>
    </w:p>
    <w:p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A5411">
        <w:t>.html</w:t>
      </w:r>
      <w:r>
        <w:t xml:space="preserve"> page [0.5 points].</w:t>
      </w:r>
    </w:p>
    <w:p w:rsidR="00570745" w:rsidRDefault="00570745" w:rsidP="0007023C">
      <w:pPr>
        <w:pStyle w:val="ListParagraph"/>
        <w:numPr>
          <w:ilvl w:val="0"/>
          <w:numId w:val="7"/>
        </w:numPr>
      </w:pPr>
      <w:r w:rsidRPr="0007023C">
        <w:t xml:space="preserve">Embed the mycode.js file at the end </w:t>
      </w:r>
      <w:r w:rsidR="0007023C" w:rsidRPr="0007023C">
        <w:t>body tag</w:t>
      </w:r>
      <w:r w:rsidR="0007023C">
        <w:t xml:space="preserve"> of the index</w:t>
      </w:r>
      <w:r w:rsidR="009A5411">
        <w:t>.html</w:t>
      </w:r>
      <w:r w:rsidR="0007023C">
        <w:t xml:space="preserve"> page [0.5 points].</w:t>
      </w:r>
    </w:p>
    <w:p w:rsidR="00570745" w:rsidRDefault="0007023C" w:rsidP="004910C0">
      <w:pPr>
        <w:pStyle w:val="ListParagraph"/>
        <w:numPr>
          <w:ilvl w:val="0"/>
          <w:numId w:val="7"/>
        </w:numPr>
      </w:pPr>
      <w:r w:rsidRPr="0007023C">
        <w:t>Crea</w:t>
      </w:r>
      <w:r w:rsidR="008E3897">
        <w:t xml:space="preserve">te appropriate classes for div </w:t>
      </w:r>
      <w:r w:rsidRPr="0007023C">
        <w:t xml:space="preserve"> tags</w:t>
      </w:r>
      <w:r w:rsidR="008E3897">
        <w:t xml:space="preserve"> [1 points].</w:t>
      </w:r>
    </w:p>
    <w:p w:rsidR="00E14573" w:rsidRPr="000D1C12" w:rsidRDefault="00E14573" w:rsidP="00E14573">
      <w:pPr>
        <w:pStyle w:val="ListParagraph"/>
        <w:numPr>
          <w:ilvl w:val="0"/>
          <w:numId w:val="7"/>
        </w:numPr>
      </w:pPr>
      <w:r w:rsidRPr="00E14573">
        <w:t>Use ul and li tags to create a vertical menu as shown above</w:t>
      </w:r>
      <w:r>
        <w:t xml:space="preserve"> [ 1 points]</w:t>
      </w:r>
      <w:r w:rsidR="00D81AAC">
        <w:t>.</w:t>
      </w:r>
      <w:bookmarkStart w:id="0" w:name="_GoBack"/>
      <w:bookmarkEnd w:id="0"/>
    </w:p>
    <w:p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 xml:space="preserve">. CSS  [ </w:t>
      </w:r>
      <w:r w:rsidR="00D81AAC">
        <w:rPr>
          <w:b/>
        </w:rPr>
        <w:t>6</w:t>
      </w:r>
      <w:r w:rsidR="00BF4F05">
        <w:rPr>
          <w:b/>
        </w:rPr>
        <w:t xml:space="preserve"> marks]</w:t>
      </w:r>
    </w:p>
    <w:p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AD78C7">
        <w:t>s</w:t>
      </w:r>
      <w:r w:rsidR="008E3897">
        <w:t xml:space="preserve"> [2</w:t>
      </w:r>
      <w:r w:rsidR="00476ED8">
        <w:t xml:space="preserve"> points].</w:t>
      </w:r>
    </w:p>
    <w:p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color</w:t>
      </w:r>
      <w:r w:rsidR="00055D72">
        <w:t xml:space="preserve"> and background </w:t>
      </w:r>
      <w:r w:rsidRPr="0007023C">
        <w:t xml:space="preserve"> to format for the content</w:t>
      </w:r>
      <w:r w:rsidR="008E3897">
        <w:t>s</w:t>
      </w:r>
      <w:r>
        <w:t xml:space="preserve"> [1 points].</w:t>
      </w:r>
    </w:p>
    <w:p w:rsidR="00476ED8" w:rsidRDefault="00476ED8" w:rsidP="00476ED8">
      <w:pPr>
        <w:pStyle w:val="ListParagraph"/>
        <w:numPr>
          <w:ilvl w:val="0"/>
          <w:numId w:val="3"/>
        </w:numPr>
      </w:pPr>
      <w:r w:rsidRPr="00476ED8">
        <w:t>Use width, height to format images as shown above</w:t>
      </w:r>
      <w:r>
        <w:t xml:space="preserve"> [1 points].</w:t>
      </w:r>
    </w:p>
    <w:p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border</w:t>
      </w:r>
      <w:r w:rsidR="00A23ACC">
        <w:t>-radius</w:t>
      </w:r>
      <w:r w:rsidRPr="0007023C">
        <w:t xml:space="preserve"> to </w:t>
      </w:r>
      <w:r w:rsidR="00AA3D46">
        <w:t>corner for div tags</w:t>
      </w:r>
      <w:r>
        <w:t xml:space="preserve"> [ 1 points].</w:t>
      </w:r>
    </w:p>
    <w:p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box-shadow to shade the contents</w:t>
      </w:r>
      <w:r>
        <w:t xml:space="preserve"> [1 points].</w:t>
      </w:r>
    </w:p>
    <w:p w:rsidR="001F6B46" w:rsidRDefault="001F6B46" w:rsidP="001F6B46">
      <w:pPr>
        <w:pStyle w:val="ListParagraph"/>
      </w:pPr>
    </w:p>
    <w:p w:rsidR="00BF4F05" w:rsidRPr="00570745" w:rsidRDefault="00D81AAC" w:rsidP="00570745">
      <w:pPr>
        <w:pStyle w:val="ListParagraph"/>
        <w:numPr>
          <w:ilvl w:val="0"/>
          <w:numId w:val="6"/>
        </w:numPr>
        <w:ind w:left="284" w:hanging="284"/>
        <w:rPr>
          <w:b/>
        </w:rPr>
      </w:pPr>
      <w:r>
        <w:rPr>
          <w:b/>
        </w:rPr>
        <w:t>Javascript [1</w:t>
      </w:r>
      <w:r w:rsidR="00AE6BEB" w:rsidRPr="00570745">
        <w:rPr>
          <w:b/>
        </w:rPr>
        <w:t xml:space="preserve"> </w:t>
      </w:r>
      <w:r w:rsidR="00BF4F05" w:rsidRPr="00570745">
        <w:rPr>
          <w:b/>
        </w:rPr>
        <w:t>marks]</w:t>
      </w:r>
    </w:p>
    <w:p w:rsidR="00554DAB" w:rsidRPr="006A0A25" w:rsidRDefault="00554DAB" w:rsidP="00554DAB">
      <w:pPr>
        <w:pStyle w:val="ListParagraph"/>
        <w:numPr>
          <w:ilvl w:val="0"/>
          <w:numId w:val="9"/>
        </w:numPr>
        <w:rPr>
          <w:spacing w:val="-4"/>
        </w:rPr>
      </w:pPr>
      <w:r w:rsidRPr="006A0A25">
        <w:rPr>
          <w:spacing w:val="-4"/>
        </w:rPr>
        <w:t xml:space="preserve">Create a function </w:t>
      </w:r>
      <w:r w:rsidR="006A0A25" w:rsidRPr="006A0A25">
        <w:rPr>
          <w:spacing w:val="-4"/>
        </w:rPr>
        <w:t>with name</w:t>
      </w:r>
      <w:r w:rsidRPr="006A0A25">
        <w:rPr>
          <w:spacing w:val="-4"/>
        </w:rPr>
        <w:t xml:space="preserve"> CustomerInfo to process customer purchase information</w:t>
      </w:r>
      <w:r w:rsidR="000D1C12" w:rsidRPr="006A0A25">
        <w:rPr>
          <w:spacing w:val="-4"/>
        </w:rPr>
        <w:t xml:space="preserve"> [ 1 points].</w:t>
      </w:r>
      <w:r w:rsidRPr="006A0A25">
        <w:rPr>
          <w:spacing w:val="-4"/>
        </w:rPr>
        <w:t xml:space="preserve"> </w:t>
      </w:r>
    </w:p>
    <w:p w:rsidR="00655310" w:rsidRDefault="00FB0A97" w:rsidP="00554DAB">
      <w:pPr>
        <w:pStyle w:val="ListParagraph"/>
        <w:numPr>
          <w:ilvl w:val="0"/>
          <w:numId w:val="10"/>
        </w:num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9836B84" wp14:editId="01C08478">
            <wp:simplePos x="0" y="0"/>
            <wp:positionH relativeFrom="column">
              <wp:posOffset>2537460</wp:posOffset>
            </wp:positionH>
            <wp:positionV relativeFrom="paragraph">
              <wp:posOffset>5715</wp:posOffset>
            </wp:positionV>
            <wp:extent cx="411480" cy="209481"/>
            <wp:effectExtent l="0" t="0" r="7620" b="63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" cy="209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4DAB">
        <w:rPr>
          <w:noProof/>
        </w:rPr>
        <w:drawing>
          <wp:anchor distT="0" distB="0" distL="114300" distR="114300" simplePos="0" relativeHeight="251661312" behindDoc="0" locked="0" layoutInCell="1" allowOverlap="1" wp14:anchorId="24092806" wp14:editId="0E512F12">
            <wp:simplePos x="0" y="0"/>
            <wp:positionH relativeFrom="column">
              <wp:posOffset>1272540</wp:posOffset>
            </wp:positionH>
            <wp:positionV relativeFrom="paragraph">
              <wp:posOffset>316230</wp:posOffset>
            </wp:positionV>
            <wp:extent cx="3398520" cy="846455"/>
            <wp:effectExtent l="114300" t="114300" r="106680" b="1441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8464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4DAB" w:rsidRPr="00554DAB">
        <w:t xml:space="preserve">When the user clicks on the </w:t>
      </w:r>
      <w:r>
        <w:t xml:space="preserve">              </w:t>
      </w:r>
      <w:r w:rsidR="00554DAB" w:rsidRPr="00554DAB">
        <w:t xml:space="preserve"> button, the following dialog box will be displayed:</w:t>
      </w: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0D1C12" w:rsidP="000D1C12">
      <w:pPr>
        <w:ind w:left="284"/>
      </w:pPr>
    </w:p>
    <w:p w:rsidR="000D1C12" w:rsidRDefault="00D73D3E" w:rsidP="000D1C12">
      <w:pPr>
        <w:ind w:left="28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87848D" wp14:editId="78F50C35">
                <wp:simplePos x="0" y="0"/>
                <wp:positionH relativeFrom="column">
                  <wp:posOffset>2827020</wp:posOffset>
                </wp:positionH>
                <wp:positionV relativeFrom="paragraph">
                  <wp:posOffset>20320</wp:posOffset>
                </wp:positionV>
                <wp:extent cx="289560" cy="342900"/>
                <wp:effectExtent l="19050" t="0" r="15240" b="38100"/>
                <wp:wrapNone/>
                <wp:docPr id="3" name="Down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342900"/>
                        </a:xfrm>
                        <a:prstGeom prst="downArrow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90E8F0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" o:spid="_x0000_s1026" type="#_x0000_t67" style="position:absolute;margin-left:222.6pt;margin-top:1.6pt;width:22.8pt;height:2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" adj="12480" fillcolor="#fabf8f [1945]" strokecolor="#00b0f0" strokeweight="2pt"/>
            </w:pict>
          </mc:Fallback>
        </mc:AlternateContent>
      </w:r>
    </w:p>
    <w:p w:rsidR="000D1C12" w:rsidRDefault="00D73D3E" w:rsidP="000D1C12">
      <w:pPr>
        <w:ind w:left="284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4F8B81C" wp14:editId="64BBE6A2">
            <wp:simplePos x="0" y="0"/>
            <wp:positionH relativeFrom="column">
              <wp:posOffset>1295400</wp:posOffset>
            </wp:positionH>
            <wp:positionV relativeFrom="paragraph">
              <wp:posOffset>268605</wp:posOffset>
            </wp:positionV>
            <wp:extent cx="3360420" cy="1002030"/>
            <wp:effectExtent l="114300" t="114300" r="106680" b="1409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420" cy="10020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D1C12" w:rsidRDefault="000D1C12" w:rsidP="000D1C12">
      <w:pPr>
        <w:ind w:left="284"/>
      </w:pPr>
    </w:p>
    <w:p w:rsidR="000D1C12" w:rsidRDefault="000D1C12" w:rsidP="000D1C12">
      <w:pPr>
        <w:pStyle w:val="ListParagraph"/>
        <w:ind w:left="644"/>
        <w:rPr>
          <w:b/>
        </w:rPr>
      </w:pPr>
    </w:p>
    <w:p w:rsidR="00D73D3E" w:rsidRDefault="00D73D3E" w:rsidP="000D1C12">
      <w:pPr>
        <w:pStyle w:val="ListParagraph"/>
        <w:ind w:left="644"/>
        <w:rPr>
          <w:b/>
        </w:rPr>
      </w:pPr>
    </w:p>
    <w:p w:rsidR="00D73D3E" w:rsidRDefault="00D73D3E" w:rsidP="000D1C12">
      <w:pPr>
        <w:pStyle w:val="ListParagraph"/>
        <w:ind w:left="644"/>
        <w:rPr>
          <w:b/>
        </w:rPr>
      </w:pPr>
    </w:p>
    <w:p w:rsidR="00D73D3E" w:rsidRDefault="00D73D3E" w:rsidP="000D1C12">
      <w:pPr>
        <w:pStyle w:val="ListParagraph"/>
        <w:ind w:left="644"/>
        <w:rPr>
          <w:b/>
        </w:rPr>
      </w:pPr>
    </w:p>
    <w:p w:rsidR="00554DAB" w:rsidRDefault="00554DAB" w:rsidP="000D1C12">
      <w:pPr>
        <w:pStyle w:val="ListParagraph"/>
        <w:ind w:left="644"/>
        <w:jc w:val="center"/>
        <w:rPr>
          <w:b/>
        </w:rPr>
      </w:pPr>
    </w:p>
    <w:p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8"/>
  </w:num>
  <w:num w:numId="5">
    <w:abstractNumId w:val="3"/>
  </w:num>
  <w:num w:numId="6">
    <w:abstractNumId w:val="0"/>
  </w:num>
  <w:num w:numId="7">
    <w:abstractNumId w:val="7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409B5"/>
    <w:rsid w:val="00055D72"/>
    <w:rsid w:val="0007023C"/>
    <w:rsid w:val="000D1C12"/>
    <w:rsid w:val="000E1AEF"/>
    <w:rsid w:val="00143579"/>
    <w:rsid w:val="00173B3F"/>
    <w:rsid w:val="001B0574"/>
    <w:rsid w:val="001F6B46"/>
    <w:rsid w:val="0029582D"/>
    <w:rsid w:val="002F11AC"/>
    <w:rsid w:val="00303DE1"/>
    <w:rsid w:val="00367B6F"/>
    <w:rsid w:val="003744C7"/>
    <w:rsid w:val="003A05E3"/>
    <w:rsid w:val="003B612C"/>
    <w:rsid w:val="003D0211"/>
    <w:rsid w:val="003D71D9"/>
    <w:rsid w:val="00410977"/>
    <w:rsid w:val="00476ED8"/>
    <w:rsid w:val="004910C0"/>
    <w:rsid w:val="004B5788"/>
    <w:rsid w:val="004D1A09"/>
    <w:rsid w:val="00513716"/>
    <w:rsid w:val="00515E0E"/>
    <w:rsid w:val="00554DAB"/>
    <w:rsid w:val="00570745"/>
    <w:rsid w:val="00591A83"/>
    <w:rsid w:val="005B0B8B"/>
    <w:rsid w:val="005C7105"/>
    <w:rsid w:val="005D1B0F"/>
    <w:rsid w:val="005E7EA3"/>
    <w:rsid w:val="006253C9"/>
    <w:rsid w:val="00655310"/>
    <w:rsid w:val="00663983"/>
    <w:rsid w:val="006A0A25"/>
    <w:rsid w:val="006C7907"/>
    <w:rsid w:val="006D3D46"/>
    <w:rsid w:val="00717C65"/>
    <w:rsid w:val="007759EA"/>
    <w:rsid w:val="00795D15"/>
    <w:rsid w:val="007E72FF"/>
    <w:rsid w:val="008200F7"/>
    <w:rsid w:val="0088331A"/>
    <w:rsid w:val="008929E3"/>
    <w:rsid w:val="008E3897"/>
    <w:rsid w:val="0090176D"/>
    <w:rsid w:val="0094092B"/>
    <w:rsid w:val="00990DEE"/>
    <w:rsid w:val="009A153E"/>
    <w:rsid w:val="009A5411"/>
    <w:rsid w:val="009C7B3F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B3747D"/>
    <w:rsid w:val="00BA06A8"/>
    <w:rsid w:val="00BC4DC7"/>
    <w:rsid w:val="00BF4F05"/>
    <w:rsid w:val="00C860A9"/>
    <w:rsid w:val="00CC1C5D"/>
    <w:rsid w:val="00D1497D"/>
    <w:rsid w:val="00D26A50"/>
    <w:rsid w:val="00D73D3E"/>
    <w:rsid w:val="00D81AAC"/>
    <w:rsid w:val="00D9600B"/>
    <w:rsid w:val="00DA763A"/>
    <w:rsid w:val="00E14573"/>
    <w:rsid w:val="00EA1671"/>
    <w:rsid w:val="00EA6C7F"/>
    <w:rsid w:val="00F76A3C"/>
    <w:rsid w:val="00FA4711"/>
    <w:rsid w:val="00FB0A97"/>
    <w:rsid w:val="00FB7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42017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Nguyen Tri Thong (FE FPTU HCM)</cp:lastModifiedBy>
  <cp:revision>3</cp:revision>
  <dcterms:created xsi:type="dcterms:W3CDTF">2021-11-22T14:28:00Z</dcterms:created>
  <dcterms:modified xsi:type="dcterms:W3CDTF">2021-11-30T12:26:00Z</dcterms:modified>
</cp:coreProperties>
</file>